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enry Zimoc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nr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imoc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8 West Raleigh Place, Mount Prospect, IL, USA M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enryzimoch@comcast.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9809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7/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